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77777777" w:rsidR="00577264" w:rsidRPr="00577264" w:rsidRDefault="0057726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77777777" w:rsidR="00577264" w:rsidRPr="00577264" w:rsidRDefault="0057726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77777777" w:rsidR="00577264" w:rsidRPr="00577264" w:rsidRDefault="0057726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BEE3043" w14:textId="62A3A829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7777777" w:rsidR="00577264" w:rsidRPr="00577264" w:rsidRDefault="0057726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77777777" w:rsidR="00577264" w:rsidRPr="00577264" w:rsidRDefault="0057726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8FC341" w14:textId="45CD4225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6E6F4ECB" w14:textId="60A08670" w:rsidR="00577264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1.4 AI Design Reflection</w:t>
      </w:r>
    </w:p>
    <w:p w14:paraId="6BC54D57" w14:textId="0B34F7A6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15CCB950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77777777" w:rsidR="00BE6E1D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6FF7EF75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09365684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4A1B28A" w14:textId="1FBDC332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0FFA4269" w14:textId="2DC0A6D2" w:rsidR="00BE6E1D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lastRenderedPageBreak/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472CE" w14:paraId="07C99006" w14:textId="77777777" w:rsidTr="00247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2254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2254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2254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Success?</w:t>
            </w:r>
          </w:p>
        </w:tc>
      </w:tr>
      <w:tr w:rsidR="002472CE" w14:paraId="197EDE97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A6F831" w14:textId="77777777" w:rsidR="002472CE" w:rsidRDefault="002472CE" w:rsidP="00577264"/>
        </w:tc>
        <w:tc>
          <w:tcPr>
            <w:tcW w:w="2254" w:type="dxa"/>
          </w:tcPr>
          <w:p w14:paraId="528C4A9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B174891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747D337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00907D1F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E1934" w14:textId="77777777" w:rsidR="002472CE" w:rsidRDefault="002472CE" w:rsidP="00577264"/>
        </w:tc>
        <w:tc>
          <w:tcPr>
            <w:tcW w:w="2254" w:type="dxa"/>
          </w:tcPr>
          <w:p w14:paraId="0A89AB4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E7C459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0859AC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046D6553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21CCF26" w14:textId="77777777" w:rsidR="002472CE" w:rsidRDefault="002472CE" w:rsidP="00577264"/>
        </w:tc>
        <w:tc>
          <w:tcPr>
            <w:tcW w:w="2254" w:type="dxa"/>
          </w:tcPr>
          <w:p w14:paraId="6643CA2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B0492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2F38CCC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14C2399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3D4D453" w14:textId="77777777" w:rsidR="002472CE" w:rsidRDefault="002472CE" w:rsidP="00577264"/>
        </w:tc>
        <w:tc>
          <w:tcPr>
            <w:tcW w:w="2254" w:type="dxa"/>
          </w:tcPr>
          <w:p w14:paraId="46E276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8EFB4DE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EFAA9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27716D0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FE5E94" w14:textId="77777777" w:rsidR="002472CE" w:rsidRDefault="002472CE" w:rsidP="00577264"/>
        </w:tc>
        <w:tc>
          <w:tcPr>
            <w:tcW w:w="2254" w:type="dxa"/>
          </w:tcPr>
          <w:p w14:paraId="297F1DD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CA9C02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73CED8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5B7E0B60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AB90DD" w14:textId="77777777" w:rsidR="002472CE" w:rsidRDefault="002472CE" w:rsidP="00577264"/>
        </w:tc>
        <w:tc>
          <w:tcPr>
            <w:tcW w:w="2254" w:type="dxa"/>
          </w:tcPr>
          <w:p w14:paraId="6CE144E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91D2AD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F0204C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7DE9F596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32E4765" w14:textId="77777777" w:rsidR="002472CE" w:rsidRDefault="002472CE" w:rsidP="00577264"/>
        </w:tc>
        <w:tc>
          <w:tcPr>
            <w:tcW w:w="2254" w:type="dxa"/>
          </w:tcPr>
          <w:p w14:paraId="3175E0C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23D328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0C703C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03E5C73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20A82D3" w14:textId="77777777" w:rsidR="002472CE" w:rsidRDefault="002472CE" w:rsidP="00577264"/>
        </w:tc>
        <w:tc>
          <w:tcPr>
            <w:tcW w:w="2254" w:type="dxa"/>
          </w:tcPr>
          <w:p w14:paraId="7849AE4B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DB064B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3138E14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6B31D17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A3914C" w14:textId="77777777" w:rsidR="002472CE" w:rsidRDefault="002472CE" w:rsidP="00577264"/>
        </w:tc>
        <w:tc>
          <w:tcPr>
            <w:tcW w:w="2254" w:type="dxa"/>
          </w:tcPr>
          <w:p w14:paraId="0209EB6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996DC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614E8C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9AE29A2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FFEBFF" w14:textId="77777777" w:rsidR="002472CE" w:rsidRDefault="002472CE" w:rsidP="00577264"/>
        </w:tc>
        <w:tc>
          <w:tcPr>
            <w:tcW w:w="2254" w:type="dxa"/>
          </w:tcPr>
          <w:p w14:paraId="0C0D4C3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53089E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2275329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35E8C190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D88B44" w14:textId="77777777" w:rsidR="002472CE" w:rsidRDefault="002472CE" w:rsidP="00577264"/>
        </w:tc>
        <w:tc>
          <w:tcPr>
            <w:tcW w:w="2254" w:type="dxa"/>
          </w:tcPr>
          <w:p w14:paraId="17635F83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A53D3B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CEE1D5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B734E57" w14:textId="619123DD" w:rsidR="00BE6E1D" w:rsidRDefault="00BE6E1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77777777" w:rsidR="002472CE" w:rsidRDefault="002472CE" w:rsidP="00A96B9A">
            <w:pPr>
              <w:jc w:val="center"/>
            </w:pP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77777777" w:rsidR="006A168E" w:rsidRDefault="006A168E" w:rsidP="00A96B9A">
            <w:pPr>
              <w:jc w:val="center"/>
            </w:pP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77777777" w:rsidR="006A168E" w:rsidRDefault="006A168E" w:rsidP="00A96B9A">
            <w:pPr>
              <w:jc w:val="center"/>
            </w:pP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4D4F288E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>UI set to scale with a full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12F5A956" w:rsidR="002472CE" w:rsidRDefault="002472CE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0E5074FD" w:rsidR="002472CE" w:rsidRPr="006A168E" w:rsidRDefault="002472CE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17844F5D" w14:textId="5923190E" w:rsidR="002472CE" w:rsidRPr="00F60EF4" w:rsidRDefault="006A168E" w:rsidP="00F60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sectPr w:rsidR="002472CE" w:rsidRPr="00F60EF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691A5" w14:textId="77777777" w:rsidR="000B3D75" w:rsidRDefault="000B3D75" w:rsidP="00C30C8C">
      <w:pPr>
        <w:spacing w:after="0" w:line="240" w:lineRule="auto"/>
      </w:pPr>
      <w:r>
        <w:separator/>
      </w:r>
    </w:p>
  </w:endnote>
  <w:endnote w:type="continuationSeparator" w:id="0">
    <w:p w14:paraId="5DAE0A88" w14:textId="77777777" w:rsidR="000B3D75" w:rsidRDefault="000B3D75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E2ED3" w14:textId="77777777" w:rsidR="000B3D75" w:rsidRDefault="000B3D75" w:rsidP="00C30C8C">
      <w:pPr>
        <w:spacing w:after="0" w:line="240" w:lineRule="auto"/>
      </w:pPr>
      <w:r>
        <w:separator/>
      </w:r>
    </w:p>
  </w:footnote>
  <w:footnote w:type="continuationSeparator" w:id="0">
    <w:p w14:paraId="2E7000C8" w14:textId="77777777" w:rsidR="000B3D75" w:rsidRDefault="000B3D75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rAUAdgIdnCwAAAA="/>
  </w:docVars>
  <w:rsids>
    <w:rsidRoot w:val="00577264"/>
    <w:rsid w:val="000B3D75"/>
    <w:rsid w:val="002472CE"/>
    <w:rsid w:val="004E5318"/>
    <w:rsid w:val="00577264"/>
    <w:rsid w:val="006A168E"/>
    <w:rsid w:val="00920B31"/>
    <w:rsid w:val="00927DA2"/>
    <w:rsid w:val="00A96B9A"/>
    <w:rsid w:val="00BA4972"/>
    <w:rsid w:val="00BE6E1D"/>
    <w:rsid w:val="00C30C8C"/>
    <w:rsid w:val="00CD0E75"/>
    <w:rsid w:val="00E23C43"/>
    <w:rsid w:val="00F60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5</cp:revision>
  <dcterms:created xsi:type="dcterms:W3CDTF">2022-06-03T07:50:00Z</dcterms:created>
  <dcterms:modified xsi:type="dcterms:W3CDTF">2022-06-10T06:13:00Z</dcterms:modified>
</cp:coreProperties>
</file>